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Skyler MacDougall</w:t>
      </w:r>
    </w:p>
    <w:p>
      <w:pPr>
        <w:pStyle w:val="TextBody"/>
        <w:rPr>
          <w:rFonts w:ascii="Cambria" w:hAnsi="Cambria" w:eastAsia="Cambria" w:cs="" w:asciiTheme="minorHAnsi" w:cstheme="minorBidi" w:eastAsiaTheme="minorHAnsi" w:hAnsi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TITLE)</w:t>
      </w:r>
    </w:p>
    <w:p>
      <w:pPr>
        <w:pStyle w:val="TextBody"/>
        <w:rPr/>
      </w:pPr>
      <w:r>
        <w:rPr/>
      </w:r>
    </w:p>
    <w:p>
      <w:pPr>
        <w:pStyle w:val="TextBody"/>
        <w:spacing w:lineRule="auto" w:line="480"/>
        <w:ind w:firstLine="720"/>
        <w:rPr/>
      </w:pPr>
      <w:commentRangeStart w:id="0"/>
      <w:r>
        <w:rPr/>
        <w:t>Language. Its central to how humans communicate. We use it constantly, from that formal email you have to write to your boss explaining that you were definitely out sick and not hanging out with your friends instead, to communicating with those friends that you were hanging out with. It</w:t>
      </w:r>
      <w:ins w:id="0" w:author="David Yockel" w:date="2020-02-19T21:56:00Z">
        <w:r>
          <w:rPr/>
          <w:t>’</w:t>
        </w:r>
      </w:ins>
      <w:r>
        <w:rPr/>
        <w:t>s often such an integral tool that it</w:t>
      </w:r>
      <w:ins w:id="1" w:author="David Yockel" w:date="2020-02-19T21:40:00Z">
        <w:r>
          <w:rPr/>
          <w:t>’</w:t>
        </w:r>
      </w:ins>
      <w:r>
        <w:rPr/>
        <w:t xml:space="preserve">s difficult to come up with a metaphor for it. What is something that everyone, universally, regardless of income, location, or age uses always, nearly every day of their lives? </w:t>
      </w:r>
      <w:commentRangeEnd w:id="0"/>
      <w:r>
        <w:commentReference w:id="0"/>
      </w:r>
      <w:r>
        <w:rPr/>
      </w:r>
    </w:p>
    <w:p>
      <w:pPr>
        <w:pStyle w:val="TextBody"/>
        <w:spacing w:lineRule="auto" w:line="480"/>
        <w:ind w:firstLine="720"/>
        <w:rPr/>
      </w:pPr>
      <w:r>
        <w:rPr/>
        <w:t xml:space="preserve">As understanding others is such an essential part of living as a human, one would think that there was a uniform, consistent way that everyone could communicate. Computers need this, and they have it. It took a little time, but the now ubiquitous USB, and its offshoots are standard, in one form or another, on practically any computer. (Some would make the argument that phones are computers, and thus iPhones break this rule, but thats a separate discussion entirely.) It took a while for USB to earn the “U” in its name, but if you zoom out to the scale of humanity, it took no time at all. </w:t>
      </w:r>
    </w:p>
    <w:p>
      <w:pPr>
        <w:pStyle w:val="TextBody"/>
        <w:spacing w:lineRule="auto" w:line="480"/>
        <w:ind w:firstLine="720"/>
        <w:rPr/>
      </w:pPr>
      <w:r>
        <w:rPr/>
        <w:t xml:space="preserve">But, we don’t have one </w:t>
      </w:r>
      <w:r>
        <w:rPr>
          <w:i/>
        </w:rPr>
        <w:t xml:space="preserve">human </w:t>
      </w:r>
      <w:r>
        <w:rPr/>
        <w:t xml:space="preserve">language, despite attempts spanning from Esperanto to English. And it can even be difficult to converse within the same language! This problem gets so bad that individuals in North Korea and South Korea, while technically speaking the same language, can’t actually understand each other at times. We’ve attempted to do so with English, having a professional, educated syntax and diction that have become expected in certain situations. The idea is that both you and the reader can understand what’s going on, while using the language to its fullest. While the idea was well-intended it is extremely imperfect. </w:t>
      </w:r>
      <w:commentRangeStart w:id="1"/>
      <w:r>
        <w:rPr/>
        <w:t>As James Gee points out in, “</w:t>
      </w:r>
      <w:commentRangeStart w:id="2"/>
      <w:r>
        <w:rPr/>
        <w:t>Literacy, Discourse, and Linguistics</w:t>
      </w:r>
      <w:r>
        <w:rPr/>
      </w:r>
      <w:commentRangeEnd w:id="2"/>
      <w:r>
        <w:commentReference w:id="2"/>
      </w:r>
      <w:r>
        <w:rPr/>
        <w:t>”, “We don’t invent our language, we inherit it from others” (</w:t>
      </w:r>
      <w:r>
        <w:rPr>
          <w:i/>
        </w:rPr>
        <w:t>dig up and mark</w:t>
      </w:r>
      <w:r>
        <w:rPr/>
        <w:t xml:space="preserve">). If we inherit something “wrong,” something that doesn’t follow the “rules,” then we sound ignorant. Vershawn Ashanti-Young goes even further in, “Should Writer’s Use They Own English?” saying that conformity in language is similar to racial discrimination, going so far as to say “The two be intertwined” (110). Gloria Anzaldua even says in, “How to Tame a Wild Tongue” that there is no way of attempting to connect differences in dialect, “they can only be cut out”. </w:t>
      </w:r>
      <w:commentRangeEnd w:id="1"/>
      <w:r>
        <w:commentReference w:id="1"/>
      </w:r>
      <w:r>
        <w:rPr/>
      </w:r>
    </w:p>
    <w:p>
      <w:pPr>
        <w:pStyle w:val="TextBody"/>
        <w:spacing w:lineRule="auto" w:line="480"/>
        <w:ind w:firstLine="720"/>
        <w:rPr/>
      </w:pPr>
      <w:r>
        <w:rPr/>
        <w:t xml:space="preserve">Alright then, if there is that much trouble, then why even try to communicate between the different groups? </w:t>
      </w:r>
      <w:commentRangeStart w:id="3"/>
      <w:r>
        <w:rPr/>
        <w:t xml:space="preserve">Gee seems to agree, saying that even if you say something that is grammatically correct in English, what you’re saying “is wrong nonetheless”. </w:t>
      </w:r>
      <w:r>
        <w:rPr/>
      </w:r>
      <w:commentRangeEnd w:id="3"/>
      <w:r>
        <w:commentReference w:id="3"/>
      </w:r>
      <w:r>
        <w:rPr/>
        <w:t xml:space="preserve">However, this is where Young disagrees. Young suggests that translating between your different versions of English, your “Discourse” as Gee puts it, is important. </w:t>
      </w:r>
      <w:commentRangeStart w:id="4"/>
      <w:r>
        <w:rPr/>
        <w:t>Not just important, is a useful skill to have</w:t>
      </w:r>
      <w:r>
        <w:rPr/>
      </w:r>
      <w:commentRangeEnd w:id="4"/>
      <w:r>
        <w:commentReference w:id="4"/>
      </w:r>
      <w:r>
        <w:rPr/>
        <w:t xml:space="preserve">, enough to the point that he made term for it, </w:t>
      </w:r>
      <w:r>
        <w:rPr>
          <w:i/>
        </w:rPr>
        <w:t>code-meshing</w:t>
      </w:r>
      <w:r>
        <w:rPr/>
        <w:t>. Young say that code-meshing is used “just as frequently used by politicians and professors as it be by journalists and advertisers”</w:t>
      </w:r>
      <w:ins w:id="2" w:author="David Yockel" w:date="2020-02-19T21:59:00Z">
        <w:r>
          <w:rPr/>
          <w:t xml:space="preserve"> (pag number??)</w:t>
        </w:r>
      </w:ins>
      <w:r>
        <w:rPr/>
        <w:t xml:space="preserve">. </w:t>
      </w:r>
      <w:commentRangeStart w:id="5"/>
      <w:r>
        <w:rPr/>
        <w:t>He says that it’s even used to make a point that “standard” English doesn’t exist, “There ain’t no one way to communicate”</w:t>
      </w:r>
      <w:ins w:id="3" w:author="David Yockel" w:date="2020-02-19T22:00:00Z">
        <w:r>
          <w:rPr/>
          <w:t xml:space="preserve"> (page number??).</w:t>
        </w:r>
      </w:ins>
      <w:r>
        <w:rPr/>
        <w:t xml:space="preserve">. </w:t>
      </w:r>
      <w:commentRangeEnd w:id="5"/>
      <w:r>
        <w:commentReference w:id="5"/>
      </w:r>
      <w:r>
        <w:rPr/>
      </w:r>
    </w:p>
    <w:p>
      <w:pPr>
        <w:pStyle w:val="TextBody"/>
        <w:spacing w:lineRule="auto" w:line="480"/>
        <w:ind w:firstLine="720"/>
        <w:rPr/>
      </w:pPr>
      <w:commentRangeStart w:id="6"/>
      <w:r>
        <w:rPr/>
        <w:t>So, it’s alright to merge Discourses, but the academics might get a little squeamish about it. But, this means that there should still be a standard language! Appease the academics, and all is well! But, again, this assumption isn’t the right thought. Young and Anzaldua, both of which are coming from minorities, are clearly against it. Young says that even the higher up, corporate jobs can’t successfully do this, Referring to a National Commission on Writing survey that noted that in 2004 “businesses were spending as much as $3.1 billion annually on remedial training” to ensure that they speak the right English. Anzaldua goes further, saying that racial identity amplifies one‘s self identity, or it can destroy it. Her language, Chicano, isn’t considered a real language, by either English speakers or Spanish Speakers, and she can’t take pride in herself “until I can take pride in my language”. Gee, by comparison, comes from a straight, white, male history, and as such, one might expect that he would think differently, given the different background. But even he says that we change ourselves to fit our environment, and that we use our Discourses as costumes to hide ourselves, and make it seem like we belong.</w:t>
      </w:r>
      <w:commentRangeStart w:id="7"/>
      <w:commentRangeEnd w:id="6"/>
      <w:r>
        <w:commentReference w:id="6"/>
      </w:r>
      <w:r>
        <w:rPr/>
      </w:r>
    </w:p>
    <w:p>
      <w:pPr>
        <w:pStyle w:val="TextBody"/>
        <w:spacing w:lineRule="auto" w:line="480" w:before="180" w:after="180"/>
        <w:ind w:firstLine="720"/>
        <w:rPr/>
      </w:pPr>
      <w:r>
        <w:rPr/>
      </w:r>
      <w:commentRangeEnd w:id="7"/>
      <w:r>
        <w:commentReference w:id="7"/>
      </w:r>
      <w:r>
        <w:rPr/>
        <w:t>”</w:t>
      </w:r>
      <w:commentRangeStart w:id="8"/>
      <w:r>
        <w:rPr/>
        <w:t>This has made me think about something in a new way, and we should move on and ___.”</w:t>
      </w:r>
      <w:commentRangeEnd w:id="8"/>
      <w:r>
        <w:commentReference w:id="8"/>
      </w: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David Yockel" w:date="2020-02-19T21:41:00Z" w:initials="DY">
    <w:p>
      <w:r>
        <w:rPr>
          <w:rFonts w:ascii="DejaVu Serif" w:hAnsi="DejaVu Serif" w:eastAsia="DejaVu Sans" w:cs="DejaVu Sans"/>
          <w:lang w:val="en-US" w:eastAsia="en-US" w:bidi="en-US"/>
        </w:rPr>
        <w:t>I like it. Very nice intro.</w:t>
      </w:r>
    </w:p>
  </w:comment>
  <w:comment w:id="2" w:author="Skyler MacDougall" w:date="2020-02-20T13:06:30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This isn’t the right document.</w:t>
      </w:r>
    </w:p>
  </w:comment>
  <w:comment w:id="1" w:author="David Yockel" w:date="2020-02-19T21:46:00Z" w:initials="DY">
    <w:p>
      <w:r>
        <w:rPr>
          <w:rFonts w:ascii="DejaVu Serif" w:hAnsi="DejaVu Serif" w:eastAsia="DejaVu Sans" w:cs="DejaVu Sans"/>
          <w:lang w:val="en-US" w:eastAsia="en-US" w:bidi="en-US"/>
        </w:rPr>
        <w:t>The alacrity and ease with which you put these authors into contact with each other is impressive, but I would really like to see you spend a bit more time unpacking what you take these passages to mean and more deliberately discuss why you have chosen to put them into dialogue with each other.</w:t>
      </w:r>
    </w:p>
  </w:comment>
  <w:comment w:id="3" w:author="David Yockel" w:date="2020-02-19T21:57:00Z" w:initials="DY">
    <w:p>
      <w:r>
        <w:rPr>
          <w:rFonts w:ascii="DejaVu Serif" w:hAnsi="DejaVu Serif" w:eastAsia="DejaVu Sans" w:cs="DejaVu Sans"/>
          <w:lang w:val="en-US" w:eastAsia="en-US" w:bidi="en-US"/>
        </w:rPr>
        <w:t xml:space="preserve">You are missing some very important context here. It “is wrong nonetheless” only if the utterance isn’t </w:t>
      </w:r>
      <w:r>
        <w:rPr>
          <w:rFonts w:ascii="DejaVu Serif" w:hAnsi="DejaVu Serif" w:eastAsia="DejaVu Sans" w:cs="DejaVu Sans"/>
          <w:i/>
          <w:lang w:val="en-US" w:eastAsia="en-US" w:bidi="en-US"/>
        </w:rPr>
        <w:t xml:space="preserve">combined </w:t>
      </w:r>
      <w:r>
        <w:rPr>
          <w:rFonts w:ascii="DejaVu Serif" w:hAnsi="DejaVu Serif" w:eastAsia="DejaVu Sans" w:cs="DejaVu Sans"/>
          <w:lang w:val="en-US" w:eastAsia="en-US" w:bidi="en-US"/>
        </w:rPr>
        <w:t>with the right ways of “doing” and “being.”</w:t>
      </w:r>
    </w:p>
  </w:comment>
  <w:comment w:id="4" w:author="Skyler MacDougall" w:date="2020-02-20T12:53:10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Reword</w:t>
      </w:r>
    </w:p>
  </w:comment>
  <w:comment w:id="5" w:author="David Yockel" w:date="2020-02-19T21:59:00Z" w:initials="DY">
    <w:p>
      <w:r>
        <w:rPr>
          <w:rFonts w:ascii="DejaVu Serif" w:hAnsi="DejaVu Serif" w:eastAsia="DejaVu Sans" w:cs="DejaVu Sans"/>
          <w:lang w:val="en-US" w:eastAsia="en-US" w:bidi="en-US"/>
        </w:rPr>
        <w:t>Can you expand and clarify this section?</w:t>
      </w:r>
    </w:p>
  </w:comment>
  <w:comment w:id="6" w:author="David Yockel" w:date="2020-02-19T22:00:00Z" w:initials="DY">
    <w:p>
      <w:r>
        <w:rPr>
          <w:rFonts w:ascii="DejaVu Serif" w:hAnsi="DejaVu Serif" w:eastAsia="DejaVu Sans" w:cs="DejaVu Sans"/>
          <w:lang w:val="en-US" w:eastAsia="en-US" w:bidi="en-US"/>
        </w:rPr>
        <w:t xml:space="preserve">I’ll say the same thing I said before: you are really adept at synthesizing these authors’ voices/projects, but you need to </w:t>
      </w:r>
      <w:r>
        <w:rPr>
          <w:rFonts w:ascii="DejaVu Serif" w:hAnsi="DejaVu Serif" w:eastAsia="DejaVu Sans" w:cs="DejaVu Sans"/>
          <w:i/>
          <w:lang w:val="en-US" w:eastAsia="en-US" w:bidi="en-US"/>
        </w:rPr>
        <w:t xml:space="preserve">slow down </w:t>
      </w:r>
      <w:r>
        <w:rPr>
          <w:rFonts w:ascii="DejaVu Serif" w:hAnsi="DejaVu Serif" w:eastAsia="DejaVu Sans" w:cs="DejaVu Sans"/>
          <w:lang w:val="en-US" w:eastAsia="en-US" w:bidi="en-US"/>
        </w:rPr>
        <w:t>and be way more deliberate and complete in your analysis and interpretation of these passages and the concepts you believe they represent.</w:t>
      </w:r>
    </w:p>
  </w:comment>
  <w:comment w:id="7" w:author="Skyler MacDougall" w:date="2020-02-20T12:50:55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Skyler-</w:t>
      </w:r>
    </w:p>
    <w:p>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This is a VERY nice start. It is clear that you have a strong understanding of these concepts and that you are a gifted and confident writer! That said, as my marginal comments have articulated, I want to see you spend more time doing some writing </w:t>
      </w:r>
      <w:r>
        <w:rPr>
          <w:rFonts w:ascii="Cambria" w:hAnsi="Cambria" w:cs="" w:eastAsia="Cambria"/>
          <w:b w:val="false"/>
          <w:bCs w:val="false"/>
          <w:i/>
          <w:iCs/>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around </w:t>
      </w:r>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the passages that you have brought forward for our inspection. Also, I am not sure that I am picking up on exactly what it is that YOU want to say in this piece; what it is that YOU are trying to add to the conversation. After expanding and clarifying your interpretations and uses of your source materials try crafting a conclusion that shows your reader what new understanding that you have come to, now that you have explored these complicated and complex issues surrounding literacy, language, power, and identity.</w:t>
      </w:r>
    </w:p>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Dave</w:t>
      </w:r>
    </w:p>
  </w:comment>
  <w:comment w:id="8" w:author="Skyler MacDougall" w:date="2020-02-20T13:26:42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Base idea. PLEASE DON’T USE TH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DejaVu Sans">
    <w:charset w:val="00"/>
    <w:family w:val="roman"/>
    <w:pitch w:val="variable"/>
  </w:font>
</w:fonts>
</file>

<file path=word/settings.xml><?xml version="1.0" encoding="utf-8"?>
<w:settings xmlns:w="http://schemas.openxmlformats.org/wordprocessingml/2006/main">
  <w:zoom w:val="bestFit" w:percent="86"/>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370a40"/>
    <w:rPr>
      <w:sz w:val="16"/>
      <w:szCs w:val="16"/>
    </w:rPr>
  </w:style>
  <w:style w:type="character" w:styleId="CommentTextChar" w:customStyle="1">
    <w:name w:val="Comment Text Char"/>
    <w:basedOn w:val="DefaultParagraphFont"/>
    <w:link w:val="CommentText"/>
    <w:semiHidden/>
    <w:qFormat/>
    <w:rsid w:val="00370a40"/>
    <w:rPr>
      <w:sz w:val="20"/>
      <w:szCs w:val="20"/>
    </w:rPr>
  </w:style>
  <w:style w:type="character" w:styleId="CommentSubjectChar" w:customStyle="1">
    <w:name w:val="Comment Subject Char"/>
    <w:basedOn w:val="CommentTextChar"/>
    <w:link w:val="CommentSubject"/>
    <w:semiHidden/>
    <w:qFormat/>
    <w:rsid w:val="00370a40"/>
    <w:rPr>
      <w:b/>
      <w:bCs/>
      <w:sz w:val="20"/>
      <w:szCs w:val="20"/>
    </w:rPr>
  </w:style>
  <w:style w:type="character" w:styleId="BalloonTextChar" w:customStyle="1">
    <w:name w:val="Balloon Text Char"/>
    <w:basedOn w:val="DefaultParagraphFont"/>
    <w:link w:val="BalloonText"/>
    <w:semiHidden/>
    <w:qFormat/>
    <w:rsid w:val="00370a40"/>
    <w:rPr>
      <w:rFonts w:ascii="Segoe UI" w:hAnsi="Segoe UI" w:cs="Segoe UI"/>
      <w:sz w:val="18"/>
      <w:szCs w:val="18"/>
    </w:rPr>
  </w:style>
  <w:style w:type="paragraph" w:styleId="Heading">
    <w:name w:val="Heading"/>
    <w:basedOn w:val="Normal"/>
    <w:next w:val="TextBody"/>
    <w:qFormat/>
    <w:pPr>
      <w:keepNext w:val="true"/>
      <w:spacing w:before="240" w:after="120"/>
    </w:pPr>
    <w:rPr>
      <w:rFonts w:ascii="DejaVu Sans" w:hAnsi="DejaVu Sans" w:eastAsia="Noto Sans CJK SC" w:cs="Noto Sans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370a40"/>
    <w:pPr/>
    <w:rPr>
      <w:sz w:val="20"/>
      <w:szCs w:val="20"/>
    </w:rPr>
  </w:style>
  <w:style w:type="paragraph" w:styleId="Annotationsubject">
    <w:name w:val="annotation subject"/>
    <w:basedOn w:val="Annotationtext"/>
    <w:next w:val="Annotationtext"/>
    <w:link w:val="CommentSubjectChar"/>
    <w:semiHidden/>
    <w:unhideWhenUsed/>
    <w:qFormat/>
    <w:rsid w:val="00370a40"/>
    <w:pPr/>
    <w:rPr>
      <w:b/>
      <w:bCs/>
    </w:rPr>
  </w:style>
  <w:style w:type="paragraph" w:styleId="BalloonText">
    <w:name w:val="Balloon Text"/>
    <w:basedOn w:val="Normal"/>
    <w:link w:val="BalloonTextChar"/>
    <w:semiHidden/>
    <w:unhideWhenUsed/>
    <w:qFormat/>
    <w:rsid w:val="00370a40"/>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Application>LibreOffice/6.4.0.3$Linux_X86_64 LibreOffice_project/40$Build-3</Application>
  <Pages>3</Pages>
  <Words>753</Words>
  <Characters>3745</Characters>
  <CharactersWithSpaces>4494</CharactersWithSpaces>
  <Paragraphs>8</Paragraphs>
  <Company>Rochester Institute of Technolog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6T17:13:00Z</dcterms:created>
  <dc:creator/>
  <dc:description/>
  <dc:language>en-US</dc:language>
  <cp:lastModifiedBy>Skyler MacDougall</cp:lastModifiedBy>
  <dcterms:modified xsi:type="dcterms:W3CDTF">2020-02-23T17:01:41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ochester Institute of Technolog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